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14F7D7C7" w14:textId="77777777" w:rsidR="00BD2389" w:rsidRDefault="00BD2389" w:rsidP="00BD2389">
            <w:pPr>
              <w:pStyle w:val="Header"/>
              <w:tabs>
                <w:tab w:val="clear" w:pos="4320"/>
                <w:tab w:val="clear" w:pos="8640"/>
                <w:tab w:val="left" w:pos="3243"/>
              </w:tabs>
              <w:ind w:left="-24"/>
              <w:rPr>
                <w:rFonts w:ascii="Segoe UI" w:hAnsi="Segoe UI" w:cs="Segoe UI"/>
                <w:b/>
                <w:bCs/>
                <w:noProof/>
              </w:rPr>
            </w:pPr>
            <w:r w:rsidRPr="008A0343">
              <w:rPr>
                <w:rFonts w:ascii="Segoe UI" w:hAnsi="Segoe UI" w:cs="Segoe UI"/>
                <w:b/>
                <w:bCs/>
                <w:noProof/>
              </w:rPr>
              <w:t xml:space="preserve">International Journal of Cultural and Religious Studies </w:t>
            </w:r>
          </w:p>
          <w:p w14:paraId="031DA86A" w14:textId="77777777" w:rsidR="00BD2389" w:rsidRPr="00BE4179" w:rsidRDefault="00BD2389" w:rsidP="00BD2389">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8A0343">
              <w:rPr>
                <w:rFonts w:ascii="Segoe UI" w:hAnsi="Segoe UI" w:cs="Segoe UI"/>
                <w:sz w:val="20"/>
                <w:szCs w:val="20"/>
              </w:rPr>
              <w:t>2752-9894</w:t>
            </w:r>
          </w:p>
          <w:p w14:paraId="23D2AA0D" w14:textId="77777777" w:rsidR="00BD2389" w:rsidRPr="00BE4179" w:rsidRDefault="00BD2389" w:rsidP="00BD2389">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crs</w:t>
            </w:r>
          </w:p>
          <w:p w14:paraId="70678999" w14:textId="63D26966" w:rsidR="00A7276F" w:rsidRDefault="00BD2389" w:rsidP="00BD2389">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Pr="008A0343">
              <w:rPr>
                <w:rFonts w:ascii="Segoe UI" w:hAnsi="Segoe UI" w:cs="Segoe UI"/>
                <w:sz w:val="20"/>
                <w:szCs w:val="20"/>
              </w:rPr>
              <w:t>ijcrs</w:t>
            </w:r>
          </w:p>
        </w:tc>
        <w:tc>
          <w:tcPr>
            <w:tcW w:w="3930" w:type="dxa"/>
          </w:tcPr>
          <w:p w14:paraId="4F16AE23" w14:textId="4DEC36CE" w:rsidR="00A7276F" w:rsidRPr="00895766" w:rsidRDefault="00A7276F"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IJ</w:t>
            </w:r>
            <w:r w:rsidR="00BD2389">
              <w:rPr>
                <w:rFonts w:ascii="Cambria" w:hAnsi="Cambria" w:cs="Segoe UI"/>
                <w:b/>
                <w:bCs/>
                <w:color w:val="FF3300"/>
                <w:sz w:val="56"/>
                <w:szCs w:val="56"/>
                <w:lang w:val="en-GB"/>
              </w:rPr>
              <w:t>CRS</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A7276F">
      <w:pPr>
        <w:pBdr>
          <w:bottom w:val="single" w:sz="4" w:space="1" w:color="auto"/>
        </w:pBdr>
        <w:jc w:val="cente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2805EB68"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Pr>
          <w:rFonts w:ascii="Segoe UI" w:hAnsi="Segoe UI" w:cs="Segoe UI"/>
          <w:sz w:val="21"/>
          <w:szCs w:val="21"/>
          <w:shd w:val="clear" w:color="auto" w:fill="FFFFFF"/>
        </w:rPr>
        <w:t>ij</w:t>
      </w:r>
      <w:r w:rsidR="00BD2389">
        <w:rPr>
          <w:rFonts w:ascii="Segoe UI" w:hAnsi="Segoe UI" w:cs="Segoe UI"/>
          <w:sz w:val="21"/>
          <w:szCs w:val="21"/>
          <w:shd w:val="clear" w:color="auto" w:fill="FFFFFF"/>
        </w:rPr>
        <w:t>crs</w:t>
      </w:r>
      <w:bookmarkStart w:id="1" w:name="_GoBack"/>
      <w:bookmarkEnd w:id="1"/>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90D18" w14:textId="77777777" w:rsidR="00A716A3" w:rsidRDefault="00A716A3" w:rsidP="00403993">
      <w:pPr>
        <w:spacing w:after="0" w:line="240" w:lineRule="auto"/>
      </w:pPr>
      <w:r>
        <w:separator/>
      </w:r>
    </w:p>
  </w:endnote>
  <w:endnote w:type="continuationSeparator" w:id="0">
    <w:p w14:paraId="00FA54AF" w14:textId="77777777" w:rsidR="00A716A3" w:rsidRDefault="00A716A3"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3E6B4" w14:textId="77777777" w:rsidR="00A716A3" w:rsidRDefault="00A716A3" w:rsidP="00403993">
      <w:pPr>
        <w:spacing w:after="0" w:line="240" w:lineRule="auto"/>
      </w:pPr>
      <w:r>
        <w:separator/>
      </w:r>
    </w:p>
  </w:footnote>
  <w:footnote w:type="continuationSeparator" w:id="0">
    <w:p w14:paraId="01FB4136" w14:textId="77777777" w:rsidR="00A716A3" w:rsidRDefault="00A716A3"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qgUAOw6lkywAAAA="/>
  </w:docVars>
  <w:rsids>
    <w:rsidRoot w:val="007F28B3"/>
    <w:rsid w:val="000E10ED"/>
    <w:rsid w:val="00131900"/>
    <w:rsid w:val="00135975"/>
    <w:rsid w:val="002164FB"/>
    <w:rsid w:val="00251288"/>
    <w:rsid w:val="00252C29"/>
    <w:rsid w:val="0031033E"/>
    <w:rsid w:val="00330F2E"/>
    <w:rsid w:val="003C49F8"/>
    <w:rsid w:val="00403993"/>
    <w:rsid w:val="0042436C"/>
    <w:rsid w:val="0048786F"/>
    <w:rsid w:val="004F1ED5"/>
    <w:rsid w:val="00535BCB"/>
    <w:rsid w:val="005F01CD"/>
    <w:rsid w:val="00614AD9"/>
    <w:rsid w:val="006349A9"/>
    <w:rsid w:val="006432F1"/>
    <w:rsid w:val="00714B50"/>
    <w:rsid w:val="007E3A4A"/>
    <w:rsid w:val="007F28B3"/>
    <w:rsid w:val="00833AC2"/>
    <w:rsid w:val="008577D4"/>
    <w:rsid w:val="008E33DB"/>
    <w:rsid w:val="009043BA"/>
    <w:rsid w:val="009570AD"/>
    <w:rsid w:val="009C5459"/>
    <w:rsid w:val="00A44259"/>
    <w:rsid w:val="00A716A3"/>
    <w:rsid w:val="00A7276F"/>
    <w:rsid w:val="00B1319D"/>
    <w:rsid w:val="00B13352"/>
    <w:rsid w:val="00B6470E"/>
    <w:rsid w:val="00B94225"/>
    <w:rsid w:val="00BD2389"/>
    <w:rsid w:val="00BE3556"/>
    <w:rsid w:val="00C76B36"/>
    <w:rsid w:val="00D343C6"/>
    <w:rsid w:val="00D73A1D"/>
    <w:rsid w:val="00E842B1"/>
    <w:rsid w:val="00F950D9"/>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D2389"/>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BD2389"/>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7</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39</cp:revision>
  <dcterms:created xsi:type="dcterms:W3CDTF">2018-06-01T18:00:00Z</dcterms:created>
  <dcterms:modified xsi:type="dcterms:W3CDTF">2022-11-24T05:39:00Z</dcterms:modified>
</cp:coreProperties>
</file>